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7511"/>
      </w:tblGrid>
      <w:tr w:rsidR="006A4A11" w14:paraId="033B05DA" w14:textId="77777777" w:rsidTr="00754739">
        <w:tc>
          <w:tcPr>
            <w:tcW w:w="4675" w:type="dxa"/>
          </w:tcPr>
          <w:p w14:paraId="4E4BD6F7" w14:textId="64EB923A" w:rsidR="006A4A11" w:rsidRDefault="006A4A11" w:rsidP="006E16A5">
            <w:r>
              <w:t>Chapter</w:t>
            </w:r>
          </w:p>
        </w:tc>
        <w:tc>
          <w:tcPr>
            <w:tcW w:w="7511" w:type="dxa"/>
          </w:tcPr>
          <w:p w14:paraId="4E82992C" w14:textId="18614BD7" w:rsidR="006A4A11" w:rsidRDefault="006A4A11" w:rsidP="006E16A5">
            <w:r>
              <w:t>Link</w:t>
            </w:r>
          </w:p>
        </w:tc>
      </w:tr>
      <w:tr w:rsidR="006A4A11" w14:paraId="781FC981" w14:textId="77777777" w:rsidTr="00754739">
        <w:tc>
          <w:tcPr>
            <w:tcW w:w="4675" w:type="dxa"/>
          </w:tcPr>
          <w:p w14:paraId="1513DFB4" w14:textId="5144913C" w:rsidR="006A4A11" w:rsidRDefault="001B56E2" w:rsidP="00705DB3">
            <w:pPr>
              <w:jc w:val="center"/>
            </w:pPr>
            <w:r>
              <w:t>1</w:t>
            </w:r>
          </w:p>
        </w:tc>
        <w:tc>
          <w:tcPr>
            <w:tcW w:w="7511" w:type="dxa"/>
          </w:tcPr>
          <w:p w14:paraId="41C76057" w14:textId="70BAA819" w:rsidR="006A4A11" w:rsidRDefault="0017008A" w:rsidP="006E16A5">
            <w:hyperlink r:id="rId6" w:history="1">
              <w:r w:rsidR="00754739" w:rsidRPr="00D42E23">
                <w:rPr>
                  <w:rStyle w:val="Hyperlink"/>
                </w:rPr>
                <w:t>https://h5pstudio.ecampusontario.ca/content/32837</w:t>
              </w:r>
            </w:hyperlink>
          </w:p>
          <w:p w14:paraId="3679C24D" w14:textId="18F673DB" w:rsidR="00754739" w:rsidRDefault="00754739" w:rsidP="006E16A5"/>
        </w:tc>
      </w:tr>
      <w:tr w:rsidR="006A4A11" w14:paraId="5A75D4E2" w14:textId="77777777" w:rsidTr="00754739">
        <w:tc>
          <w:tcPr>
            <w:tcW w:w="4675" w:type="dxa"/>
          </w:tcPr>
          <w:p w14:paraId="28C109A9" w14:textId="4E848E87" w:rsidR="006A4A11" w:rsidRDefault="001B56E2" w:rsidP="00705DB3">
            <w:pPr>
              <w:jc w:val="center"/>
            </w:pPr>
            <w:r>
              <w:t>2</w:t>
            </w:r>
          </w:p>
        </w:tc>
        <w:tc>
          <w:tcPr>
            <w:tcW w:w="7511" w:type="dxa"/>
          </w:tcPr>
          <w:p w14:paraId="5805ED96" w14:textId="5F9297FD" w:rsidR="006A4A11" w:rsidRDefault="0017008A" w:rsidP="006E16A5">
            <w:hyperlink r:id="rId7" w:history="1">
              <w:r w:rsidR="00754739" w:rsidRPr="00D42E23">
                <w:rPr>
                  <w:rStyle w:val="Hyperlink"/>
                </w:rPr>
                <w:t>https://h5pstudio.ecampusontario.ca/content/34640</w:t>
              </w:r>
            </w:hyperlink>
          </w:p>
          <w:p w14:paraId="109C625A" w14:textId="35F01FEF" w:rsidR="00754739" w:rsidRDefault="00754739" w:rsidP="006E16A5"/>
        </w:tc>
      </w:tr>
      <w:tr w:rsidR="006A4A11" w14:paraId="23E7CF5D" w14:textId="77777777" w:rsidTr="00754739">
        <w:tc>
          <w:tcPr>
            <w:tcW w:w="4675" w:type="dxa"/>
          </w:tcPr>
          <w:p w14:paraId="2A515B75" w14:textId="4E5CA1D1" w:rsidR="006A4A11" w:rsidRDefault="001B56E2" w:rsidP="00705DB3">
            <w:pPr>
              <w:jc w:val="center"/>
            </w:pPr>
            <w:r>
              <w:t>3</w:t>
            </w:r>
          </w:p>
        </w:tc>
        <w:tc>
          <w:tcPr>
            <w:tcW w:w="7511" w:type="dxa"/>
          </w:tcPr>
          <w:p w14:paraId="7A430C39" w14:textId="5F71F0CE" w:rsidR="006A4A11" w:rsidRDefault="0017008A" w:rsidP="006E16A5">
            <w:hyperlink r:id="rId8" w:history="1">
              <w:r w:rsidR="00754739" w:rsidRPr="00D42E23">
                <w:rPr>
                  <w:rStyle w:val="Hyperlink"/>
                </w:rPr>
                <w:t>https://h5pstudio.ecampusontario.ca/content/36335</w:t>
              </w:r>
            </w:hyperlink>
          </w:p>
          <w:p w14:paraId="0E2E5E64" w14:textId="0156CEAA" w:rsidR="00754739" w:rsidRDefault="00754739" w:rsidP="006E16A5"/>
        </w:tc>
      </w:tr>
      <w:tr w:rsidR="006A4A11" w14:paraId="29A9B2D7" w14:textId="77777777" w:rsidTr="00754739">
        <w:tc>
          <w:tcPr>
            <w:tcW w:w="4675" w:type="dxa"/>
          </w:tcPr>
          <w:p w14:paraId="6DE4672F" w14:textId="52B8A16C" w:rsidR="006A4A11" w:rsidRDefault="001B56E2" w:rsidP="00705DB3">
            <w:pPr>
              <w:jc w:val="center"/>
            </w:pPr>
            <w:r>
              <w:t>4</w:t>
            </w:r>
          </w:p>
        </w:tc>
        <w:tc>
          <w:tcPr>
            <w:tcW w:w="7511" w:type="dxa"/>
          </w:tcPr>
          <w:p w14:paraId="4DB5C488" w14:textId="15CF3AFF" w:rsidR="006A4A11" w:rsidRDefault="0017008A" w:rsidP="006E16A5">
            <w:hyperlink r:id="rId9" w:history="1">
              <w:r w:rsidR="00754739" w:rsidRPr="00D42E23">
                <w:rPr>
                  <w:rStyle w:val="Hyperlink"/>
                </w:rPr>
                <w:t>https://h5pstudio.ecampusontario.ca/content/36338</w:t>
              </w:r>
            </w:hyperlink>
          </w:p>
          <w:p w14:paraId="6E576424" w14:textId="09C46079" w:rsidR="00754739" w:rsidRDefault="00754739" w:rsidP="006E16A5"/>
        </w:tc>
      </w:tr>
      <w:tr w:rsidR="006A4A11" w14:paraId="7EC699F1" w14:textId="77777777" w:rsidTr="00754739">
        <w:tc>
          <w:tcPr>
            <w:tcW w:w="4675" w:type="dxa"/>
          </w:tcPr>
          <w:p w14:paraId="28399276" w14:textId="1015858D" w:rsidR="006A4A11" w:rsidRDefault="001B56E2" w:rsidP="00705DB3">
            <w:pPr>
              <w:jc w:val="center"/>
            </w:pPr>
            <w:r>
              <w:t>5</w:t>
            </w:r>
          </w:p>
        </w:tc>
        <w:tc>
          <w:tcPr>
            <w:tcW w:w="7511" w:type="dxa"/>
          </w:tcPr>
          <w:p w14:paraId="7C9EC417" w14:textId="1E31E8D0" w:rsidR="006A4A11" w:rsidRDefault="0017008A" w:rsidP="006E16A5">
            <w:hyperlink r:id="rId10" w:history="1">
              <w:r w:rsidR="00754739" w:rsidRPr="00D42E23">
                <w:rPr>
                  <w:rStyle w:val="Hyperlink"/>
                </w:rPr>
                <w:t>https://h5pstudio.ecampusontario.ca/content/36340</w:t>
              </w:r>
            </w:hyperlink>
          </w:p>
          <w:p w14:paraId="43B48106" w14:textId="6E16D2B8" w:rsidR="00754739" w:rsidRDefault="00754739" w:rsidP="006E16A5"/>
        </w:tc>
      </w:tr>
      <w:tr w:rsidR="006A4A11" w14:paraId="7FDC97AB" w14:textId="77777777" w:rsidTr="00754739">
        <w:tc>
          <w:tcPr>
            <w:tcW w:w="4675" w:type="dxa"/>
          </w:tcPr>
          <w:p w14:paraId="1AA33C42" w14:textId="24B1397B" w:rsidR="006A4A11" w:rsidRDefault="001B56E2" w:rsidP="00705DB3">
            <w:pPr>
              <w:jc w:val="center"/>
            </w:pPr>
            <w:r>
              <w:t>6</w:t>
            </w:r>
          </w:p>
        </w:tc>
        <w:tc>
          <w:tcPr>
            <w:tcW w:w="7511" w:type="dxa"/>
          </w:tcPr>
          <w:p w14:paraId="62446D73" w14:textId="6F914AEB" w:rsidR="006A4A11" w:rsidRDefault="0017008A" w:rsidP="006E16A5">
            <w:hyperlink r:id="rId11" w:history="1">
              <w:r w:rsidR="00754739" w:rsidRPr="00D42E23">
                <w:rPr>
                  <w:rStyle w:val="Hyperlink"/>
                </w:rPr>
                <w:t>https://h5pstudio.ecampusontario.ca/content/36341</w:t>
              </w:r>
            </w:hyperlink>
          </w:p>
          <w:p w14:paraId="034B6E8C" w14:textId="186B2A5A" w:rsidR="00754739" w:rsidRDefault="00754739" w:rsidP="006E16A5"/>
        </w:tc>
      </w:tr>
      <w:tr w:rsidR="006A4A11" w14:paraId="76C543AE" w14:textId="77777777" w:rsidTr="00754739">
        <w:tc>
          <w:tcPr>
            <w:tcW w:w="4675" w:type="dxa"/>
          </w:tcPr>
          <w:p w14:paraId="484B53B4" w14:textId="77777777" w:rsidR="006A4A11" w:rsidRDefault="001B56E2" w:rsidP="00705DB3">
            <w:pPr>
              <w:jc w:val="center"/>
            </w:pPr>
            <w:r>
              <w:t>7</w:t>
            </w:r>
          </w:p>
          <w:p w14:paraId="06D32750" w14:textId="2CF4A700" w:rsidR="00754739" w:rsidRDefault="00754739" w:rsidP="00705DB3">
            <w:pPr>
              <w:jc w:val="center"/>
            </w:pPr>
          </w:p>
        </w:tc>
        <w:tc>
          <w:tcPr>
            <w:tcW w:w="7511" w:type="dxa"/>
          </w:tcPr>
          <w:p w14:paraId="06904B91" w14:textId="7310018A" w:rsidR="006A4A11" w:rsidRDefault="0017008A" w:rsidP="006E16A5">
            <w:hyperlink r:id="rId12" w:history="1">
              <w:r w:rsidR="00754739" w:rsidRPr="00D42E23">
                <w:rPr>
                  <w:rStyle w:val="Hyperlink"/>
                </w:rPr>
                <w:t>https://h5pstudio.ecampusontario.ca/content/36342</w:t>
              </w:r>
            </w:hyperlink>
          </w:p>
          <w:p w14:paraId="6D97E1FB" w14:textId="075297A5" w:rsidR="00754739" w:rsidRDefault="00754739" w:rsidP="006E16A5"/>
        </w:tc>
      </w:tr>
      <w:tr w:rsidR="006A4A11" w14:paraId="24FE7636" w14:textId="77777777" w:rsidTr="00754739">
        <w:tc>
          <w:tcPr>
            <w:tcW w:w="4675" w:type="dxa"/>
          </w:tcPr>
          <w:p w14:paraId="12EE49F8" w14:textId="45EA808D" w:rsidR="006A4A11" w:rsidRDefault="001B56E2" w:rsidP="00705DB3">
            <w:pPr>
              <w:jc w:val="center"/>
            </w:pPr>
            <w:r>
              <w:t>8</w:t>
            </w:r>
          </w:p>
        </w:tc>
        <w:tc>
          <w:tcPr>
            <w:tcW w:w="7511" w:type="dxa"/>
          </w:tcPr>
          <w:p w14:paraId="5B8D0122" w14:textId="4F37CA02" w:rsidR="006A4A11" w:rsidRDefault="0017008A" w:rsidP="006E16A5">
            <w:hyperlink r:id="rId13" w:history="1">
              <w:r w:rsidR="00754739" w:rsidRPr="00D42E23">
                <w:rPr>
                  <w:rStyle w:val="Hyperlink"/>
                </w:rPr>
                <w:t>https://h5pstudio.ecampusontario.ca/content/36343</w:t>
              </w:r>
            </w:hyperlink>
          </w:p>
          <w:p w14:paraId="5A986F9B" w14:textId="3A474774" w:rsidR="00754739" w:rsidRDefault="00754739" w:rsidP="006E16A5"/>
        </w:tc>
      </w:tr>
      <w:tr w:rsidR="006A4A11" w14:paraId="0AC2C341" w14:textId="77777777" w:rsidTr="00754739">
        <w:tc>
          <w:tcPr>
            <w:tcW w:w="4675" w:type="dxa"/>
          </w:tcPr>
          <w:p w14:paraId="32F7E819" w14:textId="505285A0" w:rsidR="006A4A11" w:rsidRDefault="001B56E2" w:rsidP="00705DB3">
            <w:pPr>
              <w:jc w:val="center"/>
            </w:pPr>
            <w:r>
              <w:t>9</w:t>
            </w:r>
          </w:p>
        </w:tc>
        <w:tc>
          <w:tcPr>
            <w:tcW w:w="7511" w:type="dxa"/>
          </w:tcPr>
          <w:p w14:paraId="1BBA419F" w14:textId="2C4B9B8F" w:rsidR="006A4A11" w:rsidRDefault="0017008A" w:rsidP="006E16A5">
            <w:hyperlink r:id="rId14" w:history="1">
              <w:r w:rsidR="00754739" w:rsidRPr="00D42E23">
                <w:rPr>
                  <w:rStyle w:val="Hyperlink"/>
                </w:rPr>
                <w:t>https://h5pstudio.ecampusontario.ca/content/36344</w:t>
              </w:r>
            </w:hyperlink>
          </w:p>
          <w:p w14:paraId="6B8FE7F6" w14:textId="17831B47" w:rsidR="00754739" w:rsidRDefault="00754739" w:rsidP="006E16A5"/>
        </w:tc>
      </w:tr>
      <w:tr w:rsidR="006A4A11" w14:paraId="0C672FFC" w14:textId="77777777" w:rsidTr="00754739">
        <w:tc>
          <w:tcPr>
            <w:tcW w:w="4675" w:type="dxa"/>
          </w:tcPr>
          <w:p w14:paraId="76D8F834" w14:textId="292A4F06" w:rsidR="006A4A11" w:rsidRDefault="001B56E2" w:rsidP="00705DB3">
            <w:pPr>
              <w:jc w:val="center"/>
            </w:pPr>
            <w:r>
              <w:t>10</w:t>
            </w:r>
          </w:p>
        </w:tc>
        <w:tc>
          <w:tcPr>
            <w:tcW w:w="7511" w:type="dxa"/>
          </w:tcPr>
          <w:p w14:paraId="2E4147D5" w14:textId="26C3B295" w:rsidR="006A4A11" w:rsidRDefault="0017008A" w:rsidP="006E16A5">
            <w:hyperlink r:id="rId15" w:history="1">
              <w:r w:rsidR="00754739" w:rsidRPr="00D42E23">
                <w:rPr>
                  <w:rStyle w:val="Hyperlink"/>
                </w:rPr>
                <w:t>https://h5pstudio.ecampusontario.ca/content/36345</w:t>
              </w:r>
            </w:hyperlink>
          </w:p>
          <w:p w14:paraId="7CB6D06F" w14:textId="01C99AB8" w:rsidR="00754739" w:rsidRDefault="00754739" w:rsidP="006E16A5"/>
        </w:tc>
      </w:tr>
      <w:tr w:rsidR="006A4A11" w14:paraId="29D1B468" w14:textId="77777777" w:rsidTr="00754739">
        <w:tc>
          <w:tcPr>
            <w:tcW w:w="4675" w:type="dxa"/>
          </w:tcPr>
          <w:p w14:paraId="2B13733C" w14:textId="73C4D5C9" w:rsidR="006A4A11" w:rsidRDefault="001B56E2" w:rsidP="00705DB3">
            <w:pPr>
              <w:jc w:val="center"/>
            </w:pPr>
            <w:r>
              <w:t>11</w:t>
            </w:r>
          </w:p>
        </w:tc>
        <w:tc>
          <w:tcPr>
            <w:tcW w:w="7511" w:type="dxa"/>
          </w:tcPr>
          <w:p w14:paraId="7844514C" w14:textId="4871AD7E" w:rsidR="006A4A11" w:rsidRDefault="0017008A" w:rsidP="006E16A5">
            <w:hyperlink r:id="rId16" w:history="1">
              <w:r w:rsidR="00754739" w:rsidRPr="00D42E23">
                <w:rPr>
                  <w:rStyle w:val="Hyperlink"/>
                </w:rPr>
                <w:t>https://h5pstudio.ecampusontario.ca/content/36351</w:t>
              </w:r>
            </w:hyperlink>
          </w:p>
          <w:p w14:paraId="243895A6" w14:textId="30A42945" w:rsidR="00754739" w:rsidRDefault="00754739" w:rsidP="006E16A5"/>
        </w:tc>
      </w:tr>
      <w:tr w:rsidR="006A4A11" w14:paraId="5333E3A1" w14:textId="77777777" w:rsidTr="00754739">
        <w:tc>
          <w:tcPr>
            <w:tcW w:w="4675" w:type="dxa"/>
          </w:tcPr>
          <w:p w14:paraId="4CDC727E" w14:textId="019BE2AA" w:rsidR="006A4A11" w:rsidRDefault="001B56E2" w:rsidP="00705DB3">
            <w:pPr>
              <w:jc w:val="center"/>
            </w:pPr>
            <w:r>
              <w:t>12</w:t>
            </w:r>
          </w:p>
        </w:tc>
        <w:tc>
          <w:tcPr>
            <w:tcW w:w="7511" w:type="dxa"/>
          </w:tcPr>
          <w:p w14:paraId="2EEE264D" w14:textId="6E6388E5" w:rsidR="006A4A11" w:rsidRDefault="0017008A" w:rsidP="006E16A5">
            <w:hyperlink r:id="rId17" w:history="1">
              <w:r w:rsidR="00754739" w:rsidRPr="00D42E23">
                <w:rPr>
                  <w:rStyle w:val="Hyperlink"/>
                </w:rPr>
                <w:t>https://h5pstudio.ecampusontario.ca/content/36355</w:t>
              </w:r>
            </w:hyperlink>
          </w:p>
          <w:p w14:paraId="40212922" w14:textId="6BB236D3" w:rsidR="00754739" w:rsidRDefault="00754739" w:rsidP="006E16A5"/>
        </w:tc>
      </w:tr>
      <w:tr w:rsidR="006A4A11" w14:paraId="1D054B95" w14:textId="77777777" w:rsidTr="00754739">
        <w:tc>
          <w:tcPr>
            <w:tcW w:w="4675" w:type="dxa"/>
          </w:tcPr>
          <w:p w14:paraId="432DB937" w14:textId="1BC0A4E0" w:rsidR="006A4A11" w:rsidRDefault="001B56E2" w:rsidP="00705DB3">
            <w:pPr>
              <w:jc w:val="center"/>
            </w:pPr>
            <w:r>
              <w:t>13</w:t>
            </w:r>
          </w:p>
        </w:tc>
        <w:tc>
          <w:tcPr>
            <w:tcW w:w="7511" w:type="dxa"/>
          </w:tcPr>
          <w:p w14:paraId="3B321278" w14:textId="20523AD4" w:rsidR="006A4A11" w:rsidRDefault="0017008A" w:rsidP="006E16A5">
            <w:hyperlink r:id="rId18" w:history="1">
              <w:r w:rsidR="00754739" w:rsidRPr="00D42E23">
                <w:rPr>
                  <w:rStyle w:val="Hyperlink"/>
                </w:rPr>
                <w:t>https://h5pstudio.ecampusontario.ca/content/36358</w:t>
              </w:r>
            </w:hyperlink>
          </w:p>
          <w:p w14:paraId="4C275C1B" w14:textId="48F35C8B" w:rsidR="00754739" w:rsidRDefault="00754739" w:rsidP="006E16A5"/>
        </w:tc>
      </w:tr>
      <w:tr w:rsidR="006A4A11" w14:paraId="5FB74843" w14:textId="77777777" w:rsidTr="00754739">
        <w:tc>
          <w:tcPr>
            <w:tcW w:w="4675" w:type="dxa"/>
          </w:tcPr>
          <w:p w14:paraId="17BE236C" w14:textId="3A689DD9" w:rsidR="006A4A11" w:rsidRDefault="001B56E2" w:rsidP="00705DB3">
            <w:pPr>
              <w:jc w:val="center"/>
            </w:pPr>
            <w:r>
              <w:t>14</w:t>
            </w:r>
          </w:p>
        </w:tc>
        <w:tc>
          <w:tcPr>
            <w:tcW w:w="7511" w:type="dxa"/>
          </w:tcPr>
          <w:p w14:paraId="45C9BD22" w14:textId="259ED12C" w:rsidR="006A4A11" w:rsidRDefault="0017008A" w:rsidP="006E16A5">
            <w:hyperlink r:id="rId19" w:history="1">
              <w:r w:rsidR="00754739" w:rsidRPr="00D42E23">
                <w:rPr>
                  <w:rStyle w:val="Hyperlink"/>
                </w:rPr>
                <w:t>https://h5pstudio.ecampusontario.ca/content/36423</w:t>
              </w:r>
            </w:hyperlink>
          </w:p>
          <w:p w14:paraId="74619C54" w14:textId="46C31A03" w:rsidR="00754739" w:rsidRDefault="00754739" w:rsidP="006E16A5"/>
        </w:tc>
      </w:tr>
      <w:tr w:rsidR="006A4A11" w14:paraId="144407CC" w14:textId="77777777" w:rsidTr="00754739">
        <w:tc>
          <w:tcPr>
            <w:tcW w:w="4675" w:type="dxa"/>
          </w:tcPr>
          <w:p w14:paraId="60DEE216" w14:textId="70DE8BF3" w:rsidR="006A4A11" w:rsidRDefault="001B56E2" w:rsidP="00705DB3">
            <w:pPr>
              <w:jc w:val="center"/>
            </w:pPr>
            <w:r>
              <w:t>15</w:t>
            </w:r>
          </w:p>
        </w:tc>
        <w:tc>
          <w:tcPr>
            <w:tcW w:w="7511" w:type="dxa"/>
          </w:tcPr>
          <w:p w14:paraId="2311908D" w14:textId="1981C4AA" w:rsidR="006A4A11" w:rsidRDefault="0017008A" w:rsidP="006E16A5">
            <w:hyperlink r:id="rId20" w:history="1">
              <w:r w:rsidR="00754739" w:rsidRPr="00D42E23">
                <w:rPr>
                  <w:rStyle w:val="Hyperlink"/>
                </w:rPr>
                <w:t>https://h5pstudio.ecampusontario.ca/content/36428</w:t>
              </w:r>
            </w:hyperlink>
          </w:p>
          <w:p w14:paraId="6194606C" w14:textId="0D12BE0C" w:rsidR="00754739" w:rsidRDefault="00754739" w:rsidP="006E16A5"/>
        </w:tc>
      </w:tr>
      <w:tr w:rsidR="006A4A11" w14:paraId="3115D73D" w14:textId="77777777" w:rsidTr="00754739">
        <w:tc>
          <w:tcPr>
            <w:tcW w:w="4675" w:type="dxa"/>
          </w:tcPr>
          <w:p w14:paraId="1079141C" w14:textId="6E18543E" w:rsidR="006A4A11" w:rsidRDefault="001B56E2" w:rsidP="00705DB3">
            <w:pPr>
              <w:jc w:val="center"/>
            </w:pPr>
            <w:r>
              <w:t>16</w:t>
            </w:r>
          </w:p>
        </w:tc>
        <w:tc>
          <w:tcPr>
            <w:tcW w:w="7511" w:type="dxa"/>
          </w:tcPr>
          <w:p w14:paraId="2AB9B822" w14:textId="35BF40D9" w:rsidR="006A4A11" w:rsidRDefault="0017008A" w:rsidP="006E16A5">
            <w:hyperlink r:id="rId21" w:history="1">
              <w:r w:rsidR="00754739" w:rsidRPr="00D42E23">
                <w:rPr>
                  <w:rStyle w:val="Hyperlink"/>
                </w:rPr>
                <w:t>https://h5pstudio.ecampusontario.ca/content/36437</w:t>
              </w:r>
            </w:hyperlink>
          </w:p>
          <w:p w14:paraId="10052980" w14:textId="3C5BD9A7" w:rsidR="00754739" w:rsidRDefault="00754739" w:rsidP="006E16A5"/>
        </w:tc>
      </w:tr>
      <w:tr w:rsidR="006A4A11" w14:paraId="633F7925" w14:textId="77777777" w:rsidTr="00754739">
        <w:tc>
          <w:tcPr>
            <w:tcW w:w="4675" w:type="dxa"/>
          </w:tcPr>
          <w:p w14:paraId="52CB6A7C" w14:textId="54AEE37E" w:rsidR="006A4A11" w:rsidRDefault="001B56E2" w:rsidP="00705DB3">
            <w:pPr>
              <w:jc w:val="center"/>
            </w:pPr>
            <w:r>
              <w:t>17</w:t>
            </w:r>
          </w:p>
        </w:tc>
        <w:tc>
          <w:tcPr>
            <w:tcW w:w="7511" w:type="dxa"/>
          </w:tcPr>
          <w:p w14:paraId="027ACA6A" w14:textId="2EC502F0" w:rsidR="006A4A11" w:rsidRDefault="0017008A" w:rsidP="006E16A5">
            <w:hyperlink r:id="rId22" w:history="1">
              <w:r w:rsidR="00754739" w:rsidRPr="00D42E23">
                <w:rPr>
                  <w:rStyle w:val="Hyperlink"/>
                </w:rPr>
                <w:t>https://h5pstudio.ecampusontario.ca/content/36443</w:t>
              </w:r>
            </w:hyperlink>
          </w:p>
          <w:p w14:paraId="60C0E5DF" w14:textId="5556EACE" w:rsidR="00754739" w:rsidRDefault="00754739" w:rsidP="006E16A5"/>
        </w:tc>
      </w:tr>
      <w:tr w:rsidR="006A4A11" w14:paraId="3F67A7B5" w14:textId="77777777" w:rsidTr="00754739">
        <w:tc>
          <w:tcPr>
            <w:tcW w:w="4675" w:type="dxa"/>
          </w:tcPr>
          <w:p w14:paraId="4648A1C8" w14:textId="3081837D" w:rsidR="006A4A11" w:rsidRDefault="001B56E2" w:rsidP="00705DB3">
            <w:pPr>
              <w:jc w:val="center"/>
            </w:pPr>
            <w:r>
              <w:lastRenderedPageBreak/>
              <w:t>18</w:t>
            </w:r>
          </w:p>
        </w:tc>
        <w:tc>
          <w:tcPr>
            <w:tcW w:w="7511" w:type="dxa"/>
          </w:tcPr>
          <w:p w14:paraId="30411267" w14:textId="1D247A8F" w:rsidR="006A4A11" w:rsidRDefault="0017008A" w:rsidP="006E16A5">
            <w:hyperlink r:id="rId23" w:history="1">
              <w:r w:rsidR="00705DB3" w:rsidRPr="00D42E23">
                <w:rPr>
                  <w:rStyle w:val="Hyperlink"/>
                </w:rPr>
                <w:t>https://h5pstudio.ecampusontario.ca/content/36449</w:t>
              </w:r>
            </w:hyperlink>
          </w:p>
          <w:p w14:paraId="6B733FE8" w14:textId="5745EA79" w:rsidR="00705DB3" w:rsidRDefault="00705DB3" w:rsidP="006E16A5"/>
        </w:tc>
      </w:tr>
      <w:tr w:rsidR="006A4A11" w14:paraId="680D8A42" w14:textId="77777777" w:rsidTr="00754739">
        <w:tc>
          <w:tcPr>
            <w:tcW w:w="4675" w:type="dxa"/>
          </w:tcPr>
          <w:p w14:paraId="4FB22569" w14:textId="13C9FF4F" w:rsidR="006A4A11" w:rsidRDefault="001B56E2" w:rsidP="00705DB3">
            <w:pPr>
              <w:jc w:val="center"/>
            </w:pPr>
            <w:r>
              <w:t>20</w:t>
            </w:r>
          </w:p>
        </w:tc>
        <w:tc>
          <w:tcPr>
            <w:tcW w:w="7511" w:type="dxa"/>
          </w:tcPr>
          <w:p w14:paraId="71D8D4F7" w14:textId="7C81DF05" w:rsidR="006A4A11" w:rsidRDefault="0017008A" w:rsidP="006E16A5">
            <w:hyperlink r:id="rId24" w:history="1">
              <w:r w:rsidR="00705DB3" w:rsidRPr="00D42E23">
                <w:rPr>
                  <w:rStyle w:val="Hyperlink"/>
                </w:rPr>
                <w:t>https://h5pstudio.ecampusontario.ca/content/36452</w:t>
              </w:r>
            </w:hyperlink>
          </w:p>
          <w:p w14:paraId="00521573" w14:textId="3773D5AB" w:rsidR="00705DB3" w:rsidRDefault="00705DB3" w:rsidP="006E16A5"/>
        </w:tc>
      </w:tr>
    </w:tbl>
    <w:p w14:paraId="06C9640F" w14:textId="2D123D2A" w:rsidR="004F0B65" w:rsidRPr="006E16A5" w:rsidRDefault="004F0B65" w:rsidP="006E16A5"/>
    <w:sectPr w:rsidR="004F0B65" w:rsidRPr="006E16A5" w:rsidSect="00754739">
      <w:headerReference w:type="default" r:id="rId25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7C801" w14:textId="77777777" w:rsidR="0017008A" w:rsidRDefault="0017008A" w:rsidP="006A4A11">
      <w:pPr>
        <w:spacing w:after="0" w:line="240" w:lineRule="auto"/>
      </w:pPr>
      <w:r>
        <w:separator/>
      </w:r>
    </w:p>
  </w:endnote>
  <w:endnote w:type="continuationSeparator" w:id="0">
    <w:p w14:paraId="6F38C062" w14:textId="77777777" w:rsidR="0017008A" w:rsidRDefault="0017008A" w:rsidP="006A4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3E56D" w14:textId="77777777" w:rsidR="0017008A" w:rsidRDefault="0017008A" w:rsidP="006A4A11">
      <w:pPr>
        <w:spacing w:after="0" w:line="240" w:lineRule="auto"/>
      </w:pPr>
      <w:r>
        <w:separator/>
      </w:r>
    </w:p>
  </w:footnote>
  <w:footnote w:type="continuationSeparator" w:id="0">
    <w:p w14:paraId="40DFAF44" w14:textId="77777777" w:rsidR="0017008A" w:rsidRDefault="0017008A" w:rsidP="006A4A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3DC62" w14:textId="39628C88" w:rsidR="006A4A11" w:rsidRPr="006A4A11" w:rsidRDefault="006A4A11">
    <w:pPr>
      <w:pStyle w:val="Header"/>
      <w:rPr>
        <w:lang w:val="en-US"/>
      </w:rPr>
    </w:pPr>
    <w:r>
      <w:rPr>
        <w:lang w:val="en-US"/>
      </w:rPr>
      <w:t xml:space="preserve">Table with Summary Chapters terms </w:t>
    </w:r>
    <w:r w:rsidR="00C16F86">
      <w:rPr>
        <w:lang w:val="en-US"/>
      </w:rPr>
      <w:t>linked</w:t>
    </w:r>
    <w:r>
      <w:rPr>
        <w:lang w:val="en-US"/>
      </w:rPr>
      <w:t xml:space="preserve"> to H5P eCamp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jExNjW0NLUwNDZU0lEKTi0uzszPAykwrAUACbvjfywAAAA="/>
  </w:docVars>
  <w:rsids>
    <w:rsidRoot w:val="007F1D8B"/>
    <w:rsid w:val="000955DB"/>
    <w:rsid w:val="000B6CD7"/>
    <w:rsid w:val="0017008A"/>
    <w:rsid w:val="00173FCB"/>
    <w:rsid w:val="001B56E2"/>
    <w:rsid w:val="00460140"/>
    <w:rsid w:val="00472565"/>
    <w:rsid w:val="004F0B65"/>
    <w:rsid w:val="00645101"/>
    <w:rsid w:val="006A4A11"/>
    <w:rsid w:val="006E16A5"/>
    <w:rsid w:val="006F2DDD"/>
    <w:rsid w:val="00705DB3"/>
    <w:rsid w:val="00754739"/>
    <w:rsid w:val="007F1D8B"/>
    <w:rsid w:val="009750D8"/>
    <w:rsid w:val="00C16F86"/>
    <w:rsid w:val="00D7434F"/>
    <w:rsid w:val="00E4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155EE"/>
  <w15:chartTrackingRefBased/>
  <w15:docId w15:val="{3C372872-5F29-4B58-B9E4-F99F877EE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inition">
    <w:name w:val="definition"/>
    <w:basedOn w:val="DefaultParagraphFont"/>
    <w:rsid w:val="007F1D8B"/>
  </w:style>
  <w:style w:type="character" w:styleId="Emphasis">
    <w:name w:val="Emphasis"/>
    <w:basedOn w:val="DefaultParagraphFont"/>
    <w:uiPriority w:val="20"/>
    <w:qFormat/>
    <w:rsid w:val="000955DB"/>
    <w:rPr>
      <w:i/>
      <w:iCs/>
    </w:rPr>
  </w:style>
  <w:style w:type="table" w:styleId="TableGrid">
    <w:name w:val="Table Grid"/>
    <w:basedOn w:val="TableNormal"/>
    <w:uiPriority w:val="39"/>
    <w:rsid w:val="006A4A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4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A11"/>
  </w:style>
  <w:style w:type="paragraph" w:styleId="Footer">
    <w:name w:val="footer"/>
    <w:basedOn w:val="Normal"/>
    <w:link w:val="FooterChar"/>
    <w:uiPriority w:val="99"/>
    <w:unhideWhenUsed/>
    <w:rsid w:val="006A4A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A11"/>
  </w:style>
  <w:style w:type="character" w:styleId="Hyperlink">
    <w:name w:val="Hyperlink"/>
    <w:basedOn w:val="DefaultParagraphFont"/>
    <w:uiPriority w:val="99"/>
    <w:unhideWhenUsed/>
    <w:rsid w:val="007547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4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5pstudio.ecampusontario.ca/content/36335" TargetMode="External"/><Relationship Id="rId13" Type="http://schemas.openxmlformats.org/officeDocument/2006/relationships/hyperlink" Target="https://h5pstudio.ecampusontario.ca/content/36343" TargetMode="External"/><Relationship Id="rId18" Type="http://schemas.openxmlformats.org/officeDocument/2006/relationships/hyperlink" Target="https://h5pstudio.ecampusontario.ca/content/36358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h5pstudio.ecampusontario.ca/content/36437" TargetMode="External"/><Relationship Id="rId7" Type="http://schemas.openxmlformats.org/officeDocument/2006/relationships/hyperlink" Target="https://h5pstudio.ecampusontario.ca/content/34640" TargetMode="External"/><Relationship Id="rId12" Type="http://schemas.openxmlformats.org/officeDocument/2006/relationships/hyperlink" Target="https://h5pstudio.ecampusontario.ca/content/36342" TargetMode="External"/><Relationship Id="rId17" Type="http://schemas.openxmlformats.org/officeDocument/2006/relationships/hyperlink" Target="https://h5pstudio.ecampusontario.ca/content/36355" TargetMode="External"/><Relationship Id="rId25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s://h5pstudio.ecampusontario.ca/content/36351" TargetMode="External"/><Relationship Id="rId20" Type="http://schemas.openxmlformats.org/officeDocument/2006/relationships/hyperlink" Target="https://h5pstudio.ecampusontario.ca/content/36428" TargetMode="External"/><Relationship Id="rId29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h5pstudio.ecampusontario.ca/content/32837" TargetMode="External"/><Relationship Id="rId11" Type="http://schemas.openxmlformats.org/officeDocument/2006/relationships/hyperlink" Target="https://h5pstudio.ecampusontario.ca/content/36341" TargetMode="External"/><Relationship Id="rId24" Type="http://schemas.openxmlformats.org/officeDocument/2006/relationships/hyperlink" Target="https://h5pstudio.ecampusontario.ca/content/36452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h5pstudio.ecampusontario.ca/content/36345" TargetMode="External"/><Relationship Id="rId23" Type="http://schemas.openxmlformats.org/officeDocument/2006/relationships/hyperlink" Target="https://h5pstudio.ecampusontario.ca/content/36449" TargetMode="External"/><Relationship Id="rId28" Type="http://schemas.openxmlformats.org/officeDocument/2006/relationships/customXml" Target="../customXml/item1.xml"/><Relationship Id="rId10" Type="http://schemas.openxmlformats.org/officeDocument/2006/relationships/hyperlink" Target="https://h5pstudio.ecampusontario.ca/content/36340" TargetMode="External"/><Relationship Id="rId19" Type="http://schemas.openxmlformats.org/officeDocument/2006/relationships/hyperlink" Target="https://h5pstudio.ecampusontario.ca/content/36423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h5pstudio.ecampusontario.ca/content/36338" TargetMode="External"/><Relationship Id="rId14" Type="http://schemas.openxmlformats.org/officeDocument/2006/relationships/hyperlink" Target="https://h5pstudio.ecampusontario.ca/content/36344" TargetMode="External"/><Relationship Id="rId22" Type="http://schemas.openxmlformats.org/officeDocument/2006/relationships/hyperlink" Target="https://h5pstudio.ecampusontario.ca/content/36443" TargetMode="External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EA410214A0447B6B94AEFF6909EED" ma:contentTypeVersion="16" ma:contentTypeDescription="Create a new document." ma:contentTypeScope="" ma:versionID="44a0287bc2bb883abcb1ac552e31dc54">
  <xsd:schema xmlns:xsd="http://www.w3.org/2001/XMLSchema" xmlns:xs="http://www.w3.org/2001/XMLSchema" xmlns:p="http://schemas.microsoft.com/office/2006/metadata/properties" xmlns:ns2="760ca6d8-45ab-4d0a-b8c5-8ff4fd26a082" xmlns:ns3="5e1ece13-5c04-49d0-a5d5-9b8ee987d856" targetNamespace="http://schemas.microsoft.com/office/2006/metadata/properties" ma:root="true" ma:fieldsID="3ac2c467a378a8f0af6f9764c519907b" ns2:_="" ns3:_="">
    <xsd:import namespace="760ca6d8-45ab-4d0a-b8c5-8ff4fd26a082"/>
    <xsd:import namespace="5e1ece13-5c04-49d0-a5d5-9b8ee987d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a6d8-45ab-4d0a-b8c5-8ff4fd26a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3ab3d-3311-46c7-9827-319eef876c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ece13-5c04-49d0-a5d5-9b8ee987d8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2e0686-bcc7-49ef-834e-9261246539c9}" ma:internalName="TaxCatchAll" ma:showField="CatchAllData" ma:web="5e1ece13-5c04-49d0-a5d5-9b8ee987d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0ca6d8-45ab-4d0a-b8c5-8ff4fd26a082">
      <Terms xmlns="http://schemas.microsoft.com/office/infopath/2007/PartnerControls"/>
    </lcf76f155ced4ddcb4097134ff3c332f>
    <TaxCatchAll xmlns="5e1ece13-5c04-49d0-a5d5-9b8ee987d856" xsi:nil="true"/>
  </documentManagement>
</p:properties>
</file>

<file path=customXml/itemProps1.xml><?xml version="1.0" encoding="utf-8"?>
<ds:datastoreItem xmlns:ds="http://schemas.openxmlformats.org/officeDocument/2006/customXml" ds:itemID="{68674DC5-DEEF-4CAD-B1D9-01F057F0F038}"/>
</file>

<file path=customXml/itemProps2.xml><?xml version="1.0" encoding="utf-8"?>
<ds:datastoreItem xmlns:ds="http://schemas.openxmlformats.org/officeDocument/2006/customXml" ds:itemID="{587BD532-A794-4D03-88A4-B2348174B52E}"/>
</file>

<file path=customXml/itemProps3.xml><?xml version="1.0" encoding="utf-8"?>
<ds:datastoreItem xmlns:ds="http://schemas.openxmlformats.org/officeDocument/2006/customXml" ds:itemID="{89A4BE12-E77C-403C-83D9-4744FB37587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1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4</cp:revision>
  <dcterms:created xsi:type="dcterms:W3CDTF">2022-02-21T13:40:00Z</dcterms:created>
  <dcterms:modified xsi:type="dcterms:W3CDTF">2022-02-2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EA410214A0447B6B94AEFF6909EED</vt:lpwstr>
  </property>
</Properties>
</file>